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ABD" w:rsidRPr="00B635FE" w:rsidRDefault="00B635FE">
      <w:pPr>
        <w:pStyle w:val="Heading1"/>
        <w:rPr>
          <w:sz w:val="38"/>
        </w:rPr>
      </w:pPr>
      <w:bookmarkStart w:id="0" w:name="cicd-pipeline-documentation"/>
      <w:r w:rsidRPr="00B635FE">
        <w:rPr>
          <w:sz w:val="38"/>
        </w:rPr>
        <w:t>CI/CD Pipeline Documentation</w:t>
      </w:r>
    </w:p>
    <w:p w:rsidR="00AC2ABD" w:rsidRPr="00B635FE" w:rsidRDefault="00B635FE">
      <w:pPr>
        <w:pStyle w:val="Heading2"/>
        <w:rPr>
          <w:sz w:val="30"/>
        </w:rPr>
      </w:pPr>
      <w:bookmarkStart w:id="1" w:name="overview"/>
      <w:r w:rsidRPr="00B635FE">
        <w:rPr>
          <w:sz w:val="30"/>
        </w:rPr>
        <w:t>Overview</w:t>
      </w:r>
    </w:p>
    <w:p w:rsidR="00AC2ABD" w:rsidRPr="00B635FE" w:rsidRDefault="00B635FE">
      <w:pPr>
        <w:pStyle w:val="FirstParagraph"/>
        <w:rPr>
          <w:sz w:val="22"/>
        </w:rPr>
      </w:pPr>
      <w:r w:rsidRPr="00B635FE">
        <w:rPr>
          <w:sz w:val="22"/>
        </w:rPr>
        <w:t>This document outlines the continuous integration and continuous deployment (CI/CD) setup for the Django application deployed on AWS Elastic Kubernetes Service (EKS) using GitHub Actions. It covers the complete automation of Docker image builds, ECR upload</w:t>
      </w:r>
      <w:r w:rsidRPr="00B635FE">
        <w:rPr>
          <w:sz w:val="22"/>
        </w:rPr>
        <w:t>s, EKS deployments, and VPN-based secure access.</w:t>
      </w:r>
    </w:p>
    <w:p w:rsidR="00AC2ABD" w:rsidRPr="00B635FE" w:rsidRDefault="00B635FE">
      <w:pPr>
        <w:rPr>
          <w:sz w:val="22"/>
        </w:rPr>
      </w:pPr>
      <w:r w:rsidRPr="00B635FE">
        <w:rPr>
          <w:sz w:val="22"/>
        </w:rPr>
        <w:pict>
          <v:rect id="_x0000_i1025" style="width:0;height:1.5pt" o:hralign="center" o:hrstd="t" o:hr="t"/>
        </w:pict>
      </w:r>
    </w:p>
    <w:p w:rsidR="00AC2ABD" w:rsidRPr="00B635FE" w:rsidRDefault="00B635FE">
      <w:pPr>
        <w:pStyle w:val="Heading2"/>
        <w:rPr>
          <w:sz w:val="30"/>
        </w:rPr>
      </w:pPr>
      <w:bookmarkStart w:id="2" w:name="pipeline-stages"/>
      <w:bookmarkEnd w:id="1"/>
      <w:r w:rsidRPr="00B635FE">
        <w:rPr>
          <w:sz w:val="30"/>
        </w:rPr>
        <w:t>Pipeline Stages</w:t>
      </w:r>
    </w:p>
    <w:p w:rsidR="00AC2ABD" w:rsidRPr="00B635FE" w:rsidRDefault="00B635FE">
      <w:pPr>
        <w:pStyle w:val="Heading3"/>
        <w:rPr>
          <w:sz w:val="26"/>
        </w:rPr>
      </w:pPr>
      <w:bookmarkStart w:id="3" w:name="build-push-docker-to-amazon-ecr"/>
      <w:r w:rsidRPr="00B635FE">
        <w:rPr>
          <w:sz w:val="26"/>
        </w:rPr>
        <w:t>1. Build &amp; Push (Docker to Amazon ECR)</w:t>
      </w:r>
    </w:p>
    <w:p w:rsidR="00AC2ABD" w:rsidRPr="00B635FE" w:rsidRDefault="00B635FE">
      <w:pPr>
        <w:pStyle w:val="Compact"/>
        <w:numPr>
          <w:ilvl w:val="0"/>
          <w:numId w:val="2"/>
        </w:numPr>
        <w:rPr>
          <w:sz w:val="22"/>
        </w:rPr>
      </w:pPr>
      <w:r w:rsidRPr="00B635FE">
        <w:rPr>
          <w:b/>
          <w:bCs/>
          <w:sz w:val="22"/>
        </w:rPr>
        <w:t>Checkout Code</w:t>
      </w:r>
      <w:r w:rsidRPr="00B635FE">
        <w:rPr>
          <w:sz w:val="22"/>
        </w:rPr>
        <w:t xml:space="preserve">: Uses </w:t>
      </w:r>
      <w:r w:rsidRPr="00B635FE">
        <w:rPr>
          <w:rStyle w:val="VerbatimChar"/>
          <w:sz w:val="20"/>
        </w:rPr>
        <w:t>actions/checkout@v3</w:t>
      </w:r>
      <w:r w:rsidRPr="00B635FE">
        <w:rPr>
          <w:sz w:val="22"/>
        </w:rPr>
        <w:t xml:space="preserve"> to pull the latest code.</w:t>
      </w:r>
    </w:p>
    <w:p w:rsidR="00AC2ABD" w:rsidRPr="00B635FE" w:rsidRDefault="00B635FE">
      <w:pPr>
        <w:pStyle w:val="Compact"/>
        <w:numPr>
          <w:ilvl w:val="0"/>
          <w:numId w:val="2"/>
        </w:numPr>
        <w:rPr>
          <w:sz w:val="22"/>
        </w:rPr>
      </w:pPr>
      <w:r w:rsidRPr="00B635FE">
        <w:rPr>
          <w:b/>
          <w:bCs/>
          <w:sz w:val="22"/>
        </w:rPr>
        <w:t>AWS Credentials</w:t>
      </w:r>
      <w:r w:rsidRPr="00B635FE">
        <w:rPr>
          <w:sz w:val="22"/>
        </w:rPr>
        <w:t>: Configures AWS CLI using GitHub Secrets.</w:t>
      </w:r>
    </w:p>
    <w:p w:rsidR="00AC2ABD" w:rsidRPr="00B635FE" w:rsidRDefault="00B635FE">
      <w:pPr>
        <w:pStyle w:val="Compact"/>
        <w:numPr>
          <w:ilvl w:val="0"/>
          <w:numId w:val="2"/>
        </w:numPr>
        <w:rPr>
          <w:sz w:val="22"/>
        </w:rPr>
      </w:pPr>
      <w:r w:rsidRPr="00B635FE">
        <w:rPr>
          <w:b/>
          <w:bCs/>
          <w:sz w:val="22"/>
        </w:rPr>
        <w:t>ECR Login</w:t>
      </w:r>
      <w:r w:rsidRPr="00B635FE">
        <w:rPr>
          <w:sz w:val="22"/>
        </w:rPr>
        <w:t>: Logs into Amazon</w:t>
      </w:r>
      <w:r w:rsidRPr="00B635FE">
        <w:rPr>
          <w:sz w:val="22"/>
        </w:rPr>
        <w:t xml:space="preserve"> ECR using </w:t>
      </w:r>
      <w:r w:rsidRPr="00B635FE">
        <w:rPr>
          <w:rStyle w:val="VerbatimChar"/>
          <w:sz w:val="20"/>
        </w:rPr>
        <w:t>aws-actions/amazon-ecr-login@v2</w:t>
      </w:r>
      <w:r w:rsidRPr="00B635FE">
        <w:rPr>
          <w:sz w:val="22"/>
        </w:rPr>
        <w:t>.</w:t>
      </w:r>
    </w:p>
    <w:p w:rsidR="00AC2ABD" w:rsidRPr="00B635FE" w:rsidRDefault="00B635FE">
      <w:pPr>
        <w:pStyle w:val="Compact"/>
        <w:numPr>
          <w:ilvl w:val="0"/>
          <w:numId w:val="2"/>
        </w:numPr>
        <w:rPr>
          <w:sz w:val="22"/>
        </w:rPr>
      </w:pPr>
      <w:r w:rsidRPr="00B635FE">
        <w:rPr>
          <w:b/>
          <w:bCs/>
          <w:sz w:val="22"/>
        </w:rPr>
        <w:t>Docker Build</w:t>
      </w:r>
      <w:r w:rsidRPr="00B635FE">
        <w:rPr>
          <w:sz w:val="22"/>
        </w:rPr>
        <w:t xml:space="preserve">: Builds Docker image from the Django source directory with tag format </w:t>
      </w:r>
      <w:r w:rsidRPr="00B635FE">
        <w:rPr>
          <w:rStyle w:val="VerbatimChar"/>
          <w:sz w:val="20"/>
        </w:rPr>
        <w:t>&lt;ECR_REGISTRY&gt;/&lt;REPO&gt;:&lt;RUN_NUMBER&gt;</w:t>
      </w:r>
      <w:r w:rsidRPr="00B635FE">
        <w:rPr>
          <w:sz w:val="22"/>
        </w:rPr>
        <w:t>.</w:t>
      </w:r>
    </w:p>
    <w:p w:rsidR="00AC2ABD" w:rsidRPr="00B635FE" w:rsidRDefault="00B635FE">
      <w:pPr>
        <w:pStyle w:val="Compact"/>
        <w:numPr>
          <w:ilvl w:val="0"/>
          <w:numId w:val="2"/>
        </w:numPr>
        <w:rPr>
          <w:sz w:val="22"/>
        </w:rPr>
      </w:pPr>
      <w:r w:rsidRPr="00B635FE">
        <w:rPr>
          <w:b/>
          <w:bCs/>
          <w:sz w:val="22"/>
        </w:rPr>
        <w:t>Docker Push</w:t>
      </w:r>
      <w:r w:rsidRPr="00B635FE">
        <w:rPr>
          <w:sz w:val="22"/>
        </w:rPr>
        <w:t>: Pushes the built image to the Amazon ECR repository.</w:t>
      </w:r>
    </w:p>
    <w:p w:rsidR="00B635FE" w:rsidRPr="00B635FE" w:rsidRDefault="00B635FE" w:rsidP="00B635FE">
      <w:pPr>
        <w:pStyle w:val="Compact"/>
        <w:rPr>
          <w:rFonts w:eastAsiaTheme="majorEastAsia" w:cstheme="majorBidi"/>
          <w:color w:val="0F4761" w:themeColor="accent1" w:themeShade="BF"/>
          <w:sz w:val="26"/>
          <w:szCs w:val="28"/>
        </w:rPr>
      </w:pPr>
    </w:p>
    <w:p w:rsidR="00B635FE" w:rsidRPr="00B635FE" w:rsidRDefault="00B635FE" w:rsidP="00B635FE">
      <w:pPr>
        <w:pStyle w:val="Compact"/>
        <w:rPr>
          <w:rFonts w:eastAsiaTheme="majorEastAsia" w:cstheme="majorBidi"/>
          <w:color w:val="0F4761" w:themeColor="accent1" w:themeShade="BF"/>
          <w:sz w:val="26"/>
          <w:szCs w:val="28"/>
        </w:rPr>
      </w:pPr>
      <w:r w:rsidRPr="00B635FE">
        <w:rPr>
          <w:rFonts w:eastAsiaTheme="majorEastAsia" w:cstheme="majorBidi"/>
          <w:color w:val="0F4761" w:themeColor="accent1" w:themeShade="BF"/>
          <w:sz w:val="26"/>
          <w:szCs w:val="28"/>
        </w:rPr>
        <w:t>Test Stage Details:</w:t>
      </w:r>
    </w:p>
    <w:p w:rsidR="00B635FE" w:rsidRPr="00B635FE" w:rsidRDefault="00B635FE" w:rsidP="00B635FE">
      <w:pPr>
        <w:numPr>
          <w:ilvl w:val="0"/>
          <w:numId w:val="14"/>
        </w:numPr>
        <w:spacing w:before="100" w:beforeAutospacing="1" w:after="100" w:afterAutospacing="1"/>
        <w:rPr>
          <w:b/>
          <w:sz w:val="22"/>
        </w:rPr>
      </w:pPr>
      <w:r w:rsidRPr="00B635FE">
        <w:rPr>
          <w:b/>
          <w:sz w:val="22"/>
        </w:rPr>
        <w:t>Python Setup: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>Uses actions/setup-python@v4 with Python 3.11</w:t>
      </w:r>
    </w:p>
    <w:p w:rsidR="00B635FE" w:rsidRPr="00B635FE" w:rsidRDefault="00B635FE" w:rsidP="00B635FE">
      <w:pPr>
        <w:numPr>
          <w:ilvl w:val="0"/>
          <w:numId w:val="14"/>
        </w:numPr>
        <w:spacing w:before="100" w:beforeAutospacing="1" w:after="100" w:afterAutospacing="1"/>
        <w:rPr>
          <w:b/>
          <w:sz w:val="22"/>
        </w:rPr>
      </w:pPr>
      <w:r w:rsidRPr="00B635FE">
        <w:rPr>
          <w:b/>
          <w:sz w:val="22"/>
        </w:rPr>
        <w:t>Dependency Installation: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>Installs from requirements.txt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 xml:space="preserve">Adds </w:t>
      </w:r>
      <w:proofErr w:type="spellStart"/>
      <w:r w:rsidRPr="00B635FE">
        <w:rPr>
          <w:sz w:val="22"/>
        </w:rPr>
        <w:t>dev</w:t>
      </w:r>
      <w:proofErr w:type="spellEnd"/>
      <w:r w:rsidRPr="00B635FE">
        <w:rPr>
          <w:sz w:val="22"/>
        </w:rPr>
        <w:t xml:space="preserve"> tools: flake8, </w:t>
      </w:r>
      <w:proofErr w:type="spellStart"/>
      <w:r w:rsidRPr="00B635FE">
        <w:rPr>
          <w:sz w:val="22"/>
        </w:rPr>
        <w:t>pytest</w:t>
      </w:r>
      <w:proofErr w:type="spellEnd"/>
      <w:r w:rsidRPr="00B635FE">
        <w:rPr>
          <w:sz w:val="22"/>
        </w:rPr>
        <w:t xml:space="preserve">, </w:t>
      </w:r>
      <w:proofErr w:type="spellStart"/>
      <w:r w:rsidRPr="00B635FE">
        <w:rPr>
          <w:sz w:val="22"/>
        </w:rPr>
        <w:t>pytest-django</w:t>
      </w:r>
      <w:proofErr w:type="spellEnd"/>
    </w:p>
    <w:p w:rsidR="00B635FE" w:rsidRPr="00B635FE" w:rsidRDefault="00B635FE" w:rsidP="00B635FE">
      <w:pPr>
        <w:numPr>
          <w:ilvl w:val="0"/>
          <w:numId w:val="14"/>
        </w:numPr>
        <w:spacing w:before="100" w:beforeAutospacing="1" w:after="100" w:afterAutospacing="1"/>
        <w:rPr>
          <w:b/>
          <w:sz w:val="18"/>
        </w:rPr>
      </w:pPr>
      <w:proofErr w:type="spellStart"/>
      <w:r w:rsidRPr="00B635FE">
        <w:rPr>
          <w:b/>
          <w:sz w:val="22"/>
        </w:rPr>
        <w:t>Linting</w:t>
      </w:r>
      <w:proofErr w:type="spellEnd"/>
      <w:r w:rsidRPr="00B635FE">
        <w:rPr>
          <w:b/>
          <w:sz w:val="22"/>
        </w:rPr>
        <w:t xml:space="preserve">: </w:t>
      </w:r>
      <w:r w:rsidRPr="00B635FE">
        <w:rPr>
          <w:b/>
          <w:sz w:val="18"/>
        </w:rPr>
        <w:t>(a</w:t>
      </w:r>
      <w:r w:rsidRPr="00B635FE">
        <w:rPr>
          <w:sz w:val="18"/>
        </w:rPr>
        <w:t>utomatically analyzing your code to find potential errors, bugs, or style issues</w:t>
      </w:r>
      <w:r w:rsidRPr="00B635FE">
        <w:rPr>
          <w:b/>
          <w:sz w:val="18"/>
        </w:rPr>
        <w:t>)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proofErr w:type="spellStart"/>
      <w:r w:rsidRPr="00B635FE">
        <w:rPr>
          <w:sz w:val="22"/>
        </w:rPr>
        <w:t>Lints</w:t>
      </w:r>
      <w:proofErr w:type="spellEnd"/>
      <w:r w:rsidRPr="00B635FE">
        <w:rPr>
          <w:sz w:val="22"/>
        </w:rPr>
        <w:t xml:space="preserve"> the </w:t>
      </w:r>
      <w:proofErr w:type="spellStart"/>
      <w:r w:rsidRPr="00B635FE">
        <w:rPr>
          <w:sz w:val="22"/>
        </w:rPr>
        <w:t>Django</w:t>
      </w:r>
      <w:proofErr w:type="spellEnd"/>
      <w:r w:rsidRPr="00B635FE">
        <w:rPr>
          <w:sz w:val="22"/>
        </w:rPr>
        <w:t xml:space="preserve"> app using flake8</w:t>
      </w:r>
    </w:p>
    <w:p w:rsidR="00B635FE" w:rsidRPr="00B635FE" w:rsidRDefault="00B635FE" w:rsidP="00B635FE">
      <w:pPr>
        <w:numPr>
          <w:ilvl w:val="0"/>
          <w:numId w:val="14"/>
        </w:numPr>
        <w:spacing w:before="100" w:beforeAutospacing="1" w:after="100" w:afterAutospacing="1"/>
        <w:rPr>
          <w:b/>
          <w:sz w:val="22"/>
        </w:rPr>
      </w:pPr>
      <w:r w:rsidRPr="00B635FE">
        <w:rPr>
          <w:b/>
          <w:sz w:val="22"/>
        </w:rPr>
        <w:t>Test Execution: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>Looks for test_*.py under tests/ directory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 xml:space="preserve">Runs </w:t>
      </w:r>
      <w:proofErr w:type="spellStart"/>
      <w:r w:rsidRPr="00B635FE">
        <w:rPr>
          <w:sz w:val="22"/>
        </w:rPr>
        <w:t>pytest</w:t>
      </w:r>
      <w:proofErr w:type="spellEnd"/>
      <w:r w:rsidRPr="00B635FE">
        <w:rPr>
          <w:sz w:val="22"/>
        </w:rPr>
        <w:t xml:space="preserve"> if test files exist</w:t>
      </w:r>
    </w:p>
    <w:p w:rsidR="00B635FE" w:rsidRPr="00B635FE" w:rsidRDefault="00B635FE" w:rsidP="00B635FE">
      <w:pPr>
        <w:numPr>
          <w:ilvl w:val="1"/>
          <w:numId w:val="14"/>
        </w:numPr>
        <w:spacing w:before="100" w:beforeAutospacing="1" w:after="100" w:afterAutospacing="1"/>
        <w:rPr>
          <w:sz w:val="22"/>
        </w:rPr>
      </w:pPr>
      <w:r w:rsidRPr="00B635FE">
        <w:rPr>
          <w:sz w:val="22"/>
        </w:rPr>
        <w:t>Logs and skips test run if no tests found</w:t>
      </w:r>
    </w:p>
    <w:p w:rsidR="00B635FE" w:rsidRPr="00B635FE" w:rsidRDefault="00B635FE" w:rsidP="00B635FE">
      <w:pPr>
        <w:pStyle w:val="Compact"/>
        <w:rPr>
          <w:rFonts w:eastAsiaTheme="majorEastAsia" w:cstheme="majorBidi"/>
          <w:color w:val="0F4761" w:themeColor="accent1" w:themeShade="BF"/>
          <w:sz w:val="26"/>
          <w:szCs w:val="28"/>
        </w:rPr>
      </w:pPr>
    </w:p>
    <w:p w:rsidR="00B635FE" w:rsidRPr="00B635FE" w:rsidRDefault="00B635FE" w:rsidP="00B635FE">
      <w:pPr>
        <w:pStyle w:val="Compact"/>
        <w:ind w:left="720"/>
        <w:rPr>
          <w:sz w:val="22"/>
        </w:rPr>
      </w:pPr>
    </w:p>
    <w:p w:rsidR="00AC2ABD" w:rsidRPr="00B635FE" w:rsidRDefault="00B635FE">
      <w:pPr>
        <w:pStyle w:val="Heading3"/>
        <w:rPr>
          <w:sz w:val="26"/>
        </w:rPr>
      </w:pPr>
      <w:bookmarkStart w:id="4" w:name="deploy-to-eks-with-vpn"/>
      <w:bookmarkEnd w:id="3"/>
      <w:r w:rsidRPr="00B635FE">
        <w:rPr>
          <w:sz w:val="26"/>
        </w:rPr>
        <w:t>2. Deploy to EKS (with VPN)</w:t>
      </w:r>
    </w:p>
    <w:p w:rsidR="00AC2ABD" w:rsidRPr="00B635FE" w:rsidRDefault="00B635FE">
      <w:pPr>
        <w:numPr>
          <w:ilvl w:val="0"/>
          <w:numId w:val="3"/>
        </w:numPr>
        <w:rPr>
          <w:sz w:val="22"/>
        </w:rPr>
      </w:pPr>
      <w:r w:rsidRPr="00B635FE">
        <w:rPr>
          <w:b/>
          <w:bCs/>
          <w:sz w:val="22"/>
        </w:rPr>
        <w:t>VPN Setup</w:t>
      </w:r>
      <w:r w:rsidRPr="00B635FE">
        <w:rPr>
          <w:sz w:val="22"/>
        </w:rPr>
        <w:t>:</w:t>
      </w:r>
    </w:p>
    <w:p w:rsidR="00AC2ABD" w:rsidRPr="00B635FE" w:rsidRDefault="00B635FE">
      <w:pPr>
        <w:pStyle w:val="Compact"/>
        <w:numPr>
          <w:ilvl w:val="1"/>
          <w:numId w:val="4"/>
        </w:numPr>
        <w:rPr>
          <w:sz w:val="22"/>
        </w:rPr>
      </w:pPr>
      <w:r w:rsidRPr="00B635FE">
        <w:rPr>
          <w:sz w:val="22"/>
        </w:rPr>
        <w:t xml:space="preserve">Installs </w:t>
      </w:r>
      <w:r w:rsidRPr="00B635FE">
        <w:rPr>
          <w:rStyle w:val="VerbatimChar"/>
          <w:sz w:val="20"/>
        </w:rPr>
        <w:t>openvpn</w:t>
      </w:r>
      <w:r w:rsidRPr="00B635FE">
        <w:rPr>
          <w:sz w:val="22"/>
        </w:rPr>
        <w:t xml:space="preserve"> on the GitHub Actions runner.</w:t>
      </w:r>
    </w:p>
    <w:p w:rsidR="00AC2ABD" w:rsidRPr="00B635FE" w:rsidRDefault="00B635FE">
      <w:pPr>
        <w:pStyle w:val="Compact"/>
        <w:numPr>
          <w:ilvl w:val="1"/>
          <w:numId w:val="4"/>
        </w:numPr>
        <w:rPr>
          <w:sz w:val="22"/>
        </w:rPr>
      </w:pPr>
      <w:r w:rsidRPr="00B635FE">
        <w:rPr>
          <w:sz w:val="22"/>
        </w:rPr>
        <w:t xml:space="preserve">Decodes the Base64 </w:t>
      </w:r>
      <w:r w:rsidRPr="00B635FE">
        <w:rPr>
          <w:rStyle w:val="VerbatimChar"/>
          <w:sz w:val="20"/>
        </w:rPr>
        <w:t>.ovpn</w:t>
      </w:r>
      <w:r w:rsidRPr="00B635FE">
        <w:rPr>
          <w:sz w:val="22"/>
        </w:rPr>
        <w:t xml:space="preserve"> configuration into a file.</w:t>
      </w:r>
    </w:p>
    <w:p w:rsidR="00AC2ABD" w:rsidRPr="00B635FE" w:rsidRDefault="00B635FE">
      <w:pPr>
        <w:pStyle w:val="Compact"/>
        <w:numPr>
          <w:ilvl w:val="1"/>
          <w:numId w:val="4"/>
        </w:numPr>
        <w:rPr>
          <w:sz w:val="22"/>
        </w:rPr>
      </w:pPr>
      <w:r w:rsidRPr="00B635FE">
        <w:rPr>
          <w:sz w:val="22"/>
        </w:rPr>
        <w:t xml:space="preserve">Authenticates using secrets </w:t>
      </w:r>
      <w:r w:rsidRPr="00B635FE">
        <w:rPr>
          <w:rStyle w:val="VerbatimChar"/>
          <w:sz w:val="20"/>
        </w:rPr>
        <w:t>VPN_USER</w:t>
      </w:r>
      <w:r w:rsidRPr="00B635FE">
        <w:rPr>
          <w:sz w:val="22"/>
        </w:rPr>
        <w:t xml:space="preserve"> and </w:t>
      </w:r>
      <w:r w:rsidRPr="00B635FE">
        <w:rPr>
          <w:rStyle w:val="VerbatimChar"/>
          <w:sz w:val="20"/>
        </w:rPr>
        <w:t>VPN_PASS</w:t>
      </w:r>
      <w:r w:rsidRPr="00B635FE">
        <w:rPr>
          <w:sz w:val="22"/>
        </w:rPr>
        <w:t>.</w:t>
      </w:r>
    </w:p>
    <w:p w:rsidR="00AC2ABD" w:rsidRPr="00B635FE" w:rsidRDefault="00B635FE">
      <w:pPr>
        <w:pStyle w:val="Compact"/>
        <w:numPr>
          <w:ilvl w:val="1"/>
          <w:numId w:val="4"/>
        </w:numPr>
        <w:rPr>
          <w:sz w:val="22"/>
        </w:rPr>
      </w:pPr>
      <w:r w:rsidRPr="00B635FE">
        <w:rPr>
          <w:sz w:val="22"/>
        </w:rPr>
        <w:t>Connects to VPN and confirms the process is running.</w:t>
      </w:r>
    </w:p>
    <w:p w:rsidR="00AC2ABD" w:rsidRPr="00B635FE" w:rsidRDefault="00B635FE">
      <w:pPr>
        <w:numPr>
          <w:ilvl w:val="0"/>
          <w:numId w:val="3"/>
        </w:numPr>
        <w:rPr>
          <w:sz w:val="22"/>
        </w:rPr>
      </w:pPr>
      <w:r w:rsidRPr="00B635FE">
        <w:rPr>
          <w:b/>
          <w:bCs/>
          <w:sz w:val="22"/>
        </w:rPr>
        <w:t>kubectl Setup</w:t>
      </w:r>
      <w:r w:rsidRPr="00B635FE">
        <w:rPr>
          <w:sz w:val="22"/>
        </w:rPr>
        <w:t>:</w:t>
      </w:r>
    </w:p>
    <w:p w:rsidR="00AC2ABD" w:rsidRPr="00B635FE" w:rsidRDefault="00B635FE">
      <w:pPr>
        <w:pStyle w:val="Compact"/>
        <w:numPr>
          <w:ilvl w:val="1"/>
          <w:numId w:val="5"/>
        </w:numPr>
        <w:rPr>
          <w:sz w:val="22"/>
        </w:rPr>
      </w:pPr>
      <w:r w:rsidRPr="00B635FE">
        <w:rPr>
          <w:sz w:val="22"/>
        </w:rPr>
        <w:lastRenderedPageBreak/>
        <w:t xml:space="preserve">Installs </w:t>
      </w:r>
      <w:r w:rsidRPr="00B635FE">
        <w:rPr>
          <w:rStyle w:val="VerbatimChar"/>
          <w:sz w:val="20"/>
        </w:rPr>
        <w:t>kubectl</w:t>
      </w:r>
      <w:r w:rsidRPr="00B635FE">
        <w:rPr>
          <w:sz w:val="22"/>
        </w:rPr>
        <w:t xml:space="preserve"> manually </w:t>
      </w:r>
      <w:r w:rsidRPr="00B635FE">
        <w:rPr>
          <w:sz w:val="22"/>
        </w:rPr>
        <w:t>using a pinned version (</w:t>
      </w:r>
      <w:r w:rsidRPr="00B635FE">
        <w:rPr>
          <w:rStyle w:val="VerbatimChar"/>
          <w:sz w:val="20"/>
        </w:rPr>
        <w:t>v1.30.1</w:t>
      </w:r>
      <w:r w:rsidRPr="00B635FE">
        <w:rPr>
          <w:sz w:val="22"/>
        </w:rPr>
        <w:t>).</w:t>
      </w:r>
    </w:p>
    <w:p w:rsidR="00AC2ABD" w:rsidRPr="00B635FE" w:rsidRDefault="00B635FE">
      <w:pPr>
        <w:pStyle w:val="Compact"/>
        <w:numPr>
          <w:ilvl w:val="1"/>
          <w:numId w:val="5"/>
        </w:numPr>
        <w:rPr>
          <w:sz w:val="22"/>
        </w:rPr>
      </w:pPr>
      <w:r w:rsidRPr="00B635FE">
        <w:rPr>
          <w:sz w:val="22"/>
        </w:rPr>
        <w:t>Updates kubeconfig to point to the private EKS cluster.</w:t>
      </w:r>
    </w:p>
    <w:p w:rsidR="00AC2ABD" w:rsidRPr="00B635FE" w:rsidRDefault="00B635FE">
      <w:pPr>
        <w:numPr>
          <w:ilvl w:val="0"/>
          <w:numId w:val="3"/>
        </w:numPr>
        <w:rPr>
          <w:sz w:val="22"/>
        </w:rPr>
      </w:pPr>
      <w:r w:rsidRPr="00B635FE">
        <w:rPr>
          <w:b/>
          <w:bCs/>
          <w:sz w:val="22"/>
        </w:rPr>
        <w:t>Image Injection in YAML</w:t>
      </w:r>
      <w:r w:rsidRPr="00B635FE">
        <w:rPr>
          <w:sz w:val="22"/>
        </w:rPr>
        <w:t>:</w:t>
      </w:r>
    </w:p>
    <w:p w:rsidR="00AC2ABD" w:rsidRPr="00B635FE" w:rsidRDefault="00B635FE">
      <w:pPr>
        <w:pStyle w:val="Compact"/>
        <w:numPr>
          <w:ilvl w:val="1"/>
          <w:numId w:val="6"/>
        </w:numPr>
        <w:rPr>
          <w:sz w:val="22"/>
        </w:rPr>
      </w:pPr>
      <w:r w:rsidRPr="00B635FE">
        <w:rPr>
          <w:sz w:val="22"/>
        </w:rPr>
        <w:t xml:space="preserve">Replaces the placeholder </w:t>
      </w:r>
      <w:r w:rsidRPr="00B635FE">
        <w:rPr>
          <w:rStyle w:val="VerbatimChar"/>
          <w:sz w:val="20"/>
        </w:rPr>
        <w:t>REPLACE_IMAGE</w:t>
      </w:r>
      <w:r w:rsidRPr="00B635FE">
        <w:rPr>
          <w:sz w:val="22"/>
        </w:rPr>
        <w:t xml:space="preserve"> in </w:t>
      </w:r>
      <w:r w:rsidRPr="00B635FE">
        <w:rPr>
          <w:rStyle w:val="VerbatimChar"/>
          <w:sz w:val="20"/>
        </w:rPr>
        <w:t>k8s/deployment.yaml</w:t>
      </w:r>
      <w:r w:rsidRPr="00B635FE">
        <w:rPr>
          <w:sz w:val="22"/>
        </w:rPr>
        <w:t xml:space="preserve"> with the correct ECR image URL.</w:t>
      </w:r>
    </w:p>
    <w:p w:rsidR="00AC2ABD" w:rsidRPr="00B635FE" w:rsidRDefault="00B635FE">
      <w:pPr>
        <w:numPr>
          <w:ilvl w:val="0"/>
          <w:numId w:val="3"/>
        </w:numPr>
        <w:rPr>
          <w:sz w:val="22"/>
        </w:rPr>
      </w:pPr>
      <w:r w:rsidRPr="00B635FE">
        <w:rPr>
          <w:b/>
          <w:bCs/>
          <w:sz w:val="22"/>
        </w:rPr>
        <w:t>Kubernetes Apply</w:t>
      </w:r>
      <w:r w:rsidRPr="00B635FE">
        <w:rPr>
          <w:sz w:val="22"/>
        </w:rPr>
        <w:t>:</w:t>
      </w:r>
    </w:p>
    <w:p w:rsidR="00AC2ABD" w:rsidRPr="00B635FE" w:rsidRDefault="00B635FE">
      <w:pPr>
        <w:pStyle w:val="Compact"/>
        <w:numPr>
          <w:ilvl w:val="1"/>
          <w:numId w:val="7"/>
        </w:numPr>
        <w:rPr>
          <w:sz w:val="22"/>
        </w:rPr>
      </w:pPr>
      <w:r w:rsidRPr="00B635FE">
        <w:rPr>
          <w:sz w:val="22"/>
        </w:rPr>
        <w:t xml:space="preserve">Deploys the updated manifest </w:t>
      </w:r>
      <w:r w:rsidRPr="00B635FE">
        <w:rPr>
          <w:sz w:val="22"/>
        </w:rPr>
        <w:t xml:space="preserve">to EKS using </w:t>
      </w:r>
      <w:r w:rsidRPr="00B635FE">
        <w:rPr>
          <w:rStyle w:val="VerbatimChar"/>
          <w:sz w:val="20"/>
        </w:rPr>
        <w:t>kubectl apply</w:t>
      </w:r>
      <w:r w:rsidRPr="00B635FE">
        <w:rPr>
          <w:sz w:val="22"/>
        </w:rPr>
        <w:t>.</w:t>
      </w:r>
    </w:p>
    <w:p w:rsidR="00AC2ABD" w:rsidRPr="00B635FE" w:rsidRDefault="00B635FE">
      <w:pPr>
        <w:pStyle w:val="Compact"/>
        <w:numPr>
          <w:ilvl w:val="1"/>
          <w:numId w:val="7"/>
        </w:numPr>
        <w:rPr>
          <w:sz w:val="22"/>
        </w:rPr>
      </w:pPr>
      <w:r w:rsidRPr="00B635FE">
        <w:rPr>
          <w:sz w:val="22"/>
        </w:rPr>
        <w:t xml:space="preserve">Validates rollout using </w:t>
      </w:r>
      <w:r w:rsidRPr="00B635FE">
        <w:rPr>
          <w:rStyle w:val="VerbatimChar"/>
          <w:sz w:val="20"/>
        </w:rPr>
        <w:t>kubectl rollout status</w:t>
      </w:r>
      <w:r w:rsidRPr="00B635FE">
        <w:rPr>
          <w:sz w:val="22"/>
        </w:rPr>
        <w:t>.</w:t>
      </w:r>
    </w:p>
    <w:p w:rsidR="00AC2ABD" w:rsidRPr="00B635FE" w:rsidRDefault="00B635FE">
      <w:pPr>
        <w:numPr>
          <w:ilvl w:val="0"/>
          <w:numId w:val="3"/>
        </w:numPr>
        <w:rPr>
          <w:sz w:val="22"/>
        </w:rPr>
      </w:pPr>
      <w:r w:rsidRPr="00B635FE">
        <w:rPr>
          <w:b/>
          <w:bCs/>
          <w:sz w:val="22"/>
        </w:rPr>
        <w:t>VPN Disconnect</w:t>
      </w:r>
      <w:r w:rsidRPr="00B635FE">
        <w:rPr>
          <w:sz w:val="22"/>
        </w:rPr>
        <w:t>:</w:t>
      </w:r>
    </w:p>
    <w:p w:rsidR="00AC2ABD" w:rsidRPr="00B635FE" w:rsidRDefault="00B635FE">
      <w:pPr>
        <w:pStyle w:val="Compact"/>
        <w:numPr>
          <w:ilvl w:val="1"/>
          <w:numId w:val="8"/>
        </w:numPr>
        <w:rPr>
          <w:sz w:val="22"/>
        </w:rPr>
      </w:pPr>
      <w:r w:rsidRPr="00B635FE">
        <w:rPr>
          <w:sz w:val="22"/>
        </w:rPr>
        <w:t>Ensures cleanup by killing the OpenVPN process post-deployment.</w:t>
      </w:r>
    </w:p>
    <w:p w:rsidR="00AC2ABD" w:rsidRPr="00B635FE" w:rsidRDefault="00B635FE">
      <w:pPr>
        <w:rPr>
          <w:sz w:val="22"/>
        </w:rPr>
      </w:pPr>
      <w:r w:rsidRPr="00B635FE">
        <w:rPr>
          <w:sz w:val="22"/>
        </w:rPr>
        <w:pict>
          <v:rect id="_x0000_i1026" style="width:0;height:1.5pt" o:hralign="center" o:hrstd="t" o:hr="t"/>
        </w:pict>
      </w:r>
    </w:p>
    <w:p w:rsidR="00AC2ABD" w:rsidRPr="00B635FE" w:rsidRDefault="00B635FE">
      <w:pPr>
        <w:pStyle w:val="Heading2"/>
        <w:rPr>
          <w:sz w:val="30"/>
        </w:rPr>
      </w:pPr>
      <w:bookmarkStart w:id="5" w:name="github-actions-workflow-file"/>
      <w:bookmarkEnd w:id="2"/>
      <w:bookmarkEnd w:id="4"/>
      <w:r w:rsidRPr="00B635FE">
        <w:rPr>
          <w:sz w:val="30"/>
        </w:rPr>
        <w:t>GitHub Actions Workflow File</w:t>
      </w:r>
    </w:p>
    <w:p w:rsidR="00AC2ABD" w:rsidRPr="00B635FE" w:rsidRDefault="00B635FE">
      <w:pPr>
        <w:pStyle w:val="FirstParagraph"/>
        <w:rPr>
          <w:sz w:val="22"/>
        </w:rPr>
      </w:pPr>
      <w:r w:rsidRPr="00B635FE">
        <w:rPr>
          <w:sz w:val="22"/>
        </w:rPr>
        <w:t xml:space="preserve">Location: </w:t>
      </w:r>
      <w:r w:rsidRPr="00B635FE">
        <w:rPr>
          <w:rStyle w:val="VerbatimChar"/>
          <w:sz w:val="20"/>
        </w:rPr>
        <w:t>.github/workflows/main.yaml</w:t>
      </w:r>
    </w:p>
    <w:p w:rsidR="00B635FE" w:rsidRPr="00B635FE" w:rsidRDefault="00B635FE" w:rsidP="00B635FE">
      <w:pPr>
        <w:pStyle w:val="Heading3"/>
        <w:rPr>
          <w:sz w:val="26"/>
        </w:rPr>
      </w:pPr>
      <w:r w:rsidRPr="00B635FE">
        <w:rPr>
          <w:sz w:val="26"/>
        </w:rPr>
        <w:t>Stages Implemented:</w:t>
      </w:r>
    </w:p>
    <w:p w:rsidR="00B635FE" w:rsidRPr="00B635FE" w:rsidRDefault="00B635FE" w:rsidP="00B635FE">
      <w:pPr>
        <w:pStyle w:val="Heading4"/>
        <w:rPr>
          <w:sz w:val="22"/>
        </w:rPr>
      </w:pPr>
      <w:r w:rsidRPr="00B635FE">
        <w:rPr>
          <w:sz w:val="22"/>
        </w:rPr>
        <w:t>1. Build:</w:t>
      </w:r>
    </w:p>
    <w:p w:rsidR="00B635FE" w:rsidRPr="00B635FE" w:rsidRDefault="00B635FE" w:rsidP="00B635FE">
      <w:pPr>
        <w:pStyle w:val="NormalWeb"/>
        <w:numPr>
          <w:ilvl w:val="0"/>
          <w:numId w:val="11"/>
        </w:numPr>
        <w:rPr>
          <w:sz w:val="22"/>
        </w:rPr>
      </w:pPr>
      <w:r w:rsidRPr="00B635FE">
        <w:rPr>
          <w:sz w:val="22"/>
        </w:rPr>
        <w:t>Code checkout</w:t>
      </w:r>
    </w:p>
    <w:p w:rsidR="00B635FE" w:rsidRPr="00B635FE" w:rsidRDefault="00B635FE" w:rsidP="00B635FE">
      <w:pPr>
        <w:pStyle w:val="NormalWeb"/>
        <w:numPr>
          <w:ilvl w:val="0"/>
          <w:numId w:val="11"/>
        </w:numPr>
        <w:rPr>
          <w:sz w:val="22"/>
        </w:rPr>
      </w:pPr>
      <w:r w:rsidRPr="00B635FE">
        <w:rPr>
          <w:sz w:val="22"/>
        </w:rPr>
        <w:t>Configure AWS credentials</w:t>
      </w:r>
    </w:p>
    <w:p w:rsidR="00B635FE" w:rsidRPr="00B635FE" w:rsidRDefault="00B635FE" w:rsidP="00B635FE">
      <w:pPr>
        <w:pStyle w:val="NormalWeb"/>
        <w:numPr>
          <w:ilvl w:val="0"/>
          <w:numId w:val="11"/>
        </w:numPr>
        <w:rPr>
          <w:sz w:val="22"/>
        </w:rPr>
      </w:pPr>
      <w:proofErr w:type="spellStart"/>
      <w:r w:rsidRPr="00B635FE">
        <w:rPr>
          <w:sz w:val="22"/>
        </w:rPr>
        <w:t>Docker</w:t>
      </w:r>
      <w:proofErr w:type="spellEnd"/>
      <w:r w:rsidRPr="00B635FE">
        <w:rPr>
          <w:sz w:val="22"/>
        </w:rPr>
        <w:t xml:space="preserve"> build using multistage build</w:t>
      </w:r>
    </w:p>
    <w:p w:rsidR="00B635FE" w:rsidRPr="00B635FE" w:rsidRDefault="00B635FE" w:rsidP="00B635FE">
      <w:pPr>
        <w:pStyle w:val="NormalWeb"/>
        <w:numPr>
          <w:ilvl w:val="0"/>
          <w:numId w:val="11"/>
        </w:numPr>
        <w:rPr>
          <w:sz w:val="22"/>
        </w:rPr>
      </w:pPr>
      <w:r w:rsidRPr="00B635FE">
        <w:rPr>
          <w:sz w:val="22"/>
        </w:rPr>
        <w:t xml:space="preserve">Push </w:t>
      </w:r>
      <w:proofErr w:type="spellStart"/>
      <w:r w:rsidRPr="00B635FE">
        <w:rPr>
          <w:sz w:val="22"/>
        </w:rPr>
        <w:t>Docker</w:t>
      </w:r>
      <w:proofErr w:type="spellEnd"/>
      <w:r w:rsidRPr="00B635FE">
        <w:rPr>
          <w:sz w:val="22"/>
        </w:rPr>
        <w:t xml:space="preserve"> image to ECR</w:t>
      </w:r>
    </w:p>
    <w:p w:rsidR="00B635FE" w:rsidRPr="00B635FE" w:rsidRDefault="00B635FE" w:rsidP="00B635FE">
      <w:pPr>
        <w:pStyle w:val="Heading4"/>
        <w:rPr>
          <w:sz w:val="22"/>
        </w:rPr>
      </w:pPr>
      <w:r w:rsidRPr="00B635FE">
        <w:rPr>
          <w:sz w:val="22"/>
        </w:rPr>
        <w:t>2. Test:</w:t>
      </w:r>
    </w:p>
    <w:p w:rsidR="00B635FE" w:rsidRPr="00B635FE" w:rsidRDefault="00B635FE" w:rsidP="00B635FE">
      <w:pPr>
        <w:pStyle w:val="NormalWeb"/>
        <w:numPr>
          <w:ilvl w:val="0"/>
          <w:numId w:val="12"/>
        </w:numPr>
        <w:rPr>
          <w:sz w:val="22"/>
        </w:rPr>
      </w:pPr>
      <w:r w:rsidRPr="00B635FE">
        <w:rPr>
          <w:sz w:val="22"/>
        </w:rPr>
        <w:t>Python setup</w:t>
      </w:r>
    </w:p>
    <w:p w:rsidR="00B635FE" w:rsidRPr="00B635FE" w:rsidRDefault="00B635FE" w:rsidP="00B635FE">
      <w:pPr>
        <w:pStyle w:val="NormalWeb"/>
        <w:numPr>
          <w:ilvl w:val="0"/>
          <w:numId w:val="12"/>
        </w:numPr>
        <w:rPr>
          <w:sz w:val="22"/>
        </w:rPr>
      </w:pPr>
      <w:r w:rsidRPr="00B635FE">
        <w:rPr>
          <w:sz w:val="22"/>
        </w:rPr>
        <w:t>Install dependencies</w:t>
      </w:r>
    </w:p>
    <w:p w:rsidR="00B635FE" w:rsidRPr="00B635FE" w:rsidRDefault="00B635FE" w:rsidP="00B635FE">
      <w:pPr>
        <w:pStyle w:val="NormalWeb"/>
        <w:numPr>
          <w:ilvl w:val="0"/>
          <w:numId w:val="12"/>
        </w:numPr>
        <w:rPr>
          <w:sz w:val="22"/>
        </w:rPr>
      </w:pPr>
      <w:r w:rsidRPr="00B635FE">
        <w:rPr>
          <w:sz w:val="22"/>
        </w:rPr>
        <w:t xml:space="preserve">Run </w:t>
      </w:r>
      <w:r w:rsidRPr="00B635FE">
        <w:rPr>
          <w:rStyle w:val="HTMLCode"/>
          <w:sz w:val="18"/>
        </w:rPr>
        <w:t>flake8</w:t>
      </w:r>
      <w:r w:rsidRPr="00B635FE">
        <w:rPr>
          <w:sz w:val="22"/>
        </w:rPr>
        <w:t xml:space="preserve"> for </w:t>
      </w:r>
      <w:proofErr w:type="spellStart"/>
      <w:r w:rsidRPr="00B635FE">
        <w:rPr>
          <w:sz w:val="22"/>
        </w:rPr>
        <w:t>linting</w:t>
      </w:r>
      <w:proofErr w:type="spellEnd"/>
    </w:p>
    <w:p w:rsidR="00B635FE" w:rsidRPr="00B635FE" w:rsidRDefault="00B635FE" w:rsidP="00B635FE">
      <w:pPr>
        <w:pStyle w:val="NormalWeb"/>
        <w:numPr>
          <w:ilvl w:val="0"/>
          <w:numId w:val="12"/>
        </w:numPr>
        <w:rPr>
          <w:sz w:val="22"/>
        </w:rPr>
      </w:pPr>
      <w:r w:rsidRPr="00B635FE">
        <w:rPr>
          <w:sz w:val="22"/>
        </w:rPr>
        <w:t xml:space="preserve">Check for test files and run </w:t>
      </w:r>
      <w:proofErr w:type="spellStart"/>
      <w:r w:rsidRPr="00B635FE">
        <w:rPr>
          <w:rStyle w:val="HTMLCode"/>
          <w:sz w:val="18"/>
        </w:rPr>
        <w:t>pytest</w:t>
      </w:r>
      <w:proofErr w:type="spellEnd"/>
      <w:r w:rsidRPr="00B635FE">
        <w:rPr>
          <w:sz w:val="22"/>
        </w:rPr>
        <w:t xml:space="preserve"> (if present)</w:t>
      </w:r>
    </w:p>
    <w:p w:rsidR="00B635FE" w:rsidRPr="00B635FE" w:rsidRDefault="00B635FE" w:rsidP="00B635FE">
      <w:pPr>
        <w:pStyle w:val="Heading4"/>
        <w:rPr>
          <w:sz w:val="22"/>
        </w:rPr>
      </w:pPr>
      <w:r w:rsidRPr="00B635FE">
        <w:rPr>
          <w:sz w:val="22"/>
        </w:rPr>
        <w:t>3. Deploy:</w:t>
      </w:r>
    </w:p>
    <w:p w:rsidR="00B635FE" w:rsidRPr="00B635FE" w:rsidRDefault="00B635FE" w:rsidP="00B635FE">
      <w:pPr>
        <w:pStyle w:val="NormalWeb"/>
        <w:numPr>
          <w:ilvl w:val="0"/>
          <w:numId w:val="13"/>
        </w:numPr>
        <w:rPr>
          <w:sz w:val="22"/>
        </w:rPr>
      </w:pPr>
      <w:r w:rsidRPr="00B635FE">
        <w:rPr>
          <w:sz w:val="22"/>
        </w:rPr>
        <w:t xml:space="preserve">Connect to VPN using </w:t>
      </w:r>
      <w:proofErr w:type="spellStart"/>
      <w:r w:rsidRPr="00B635FE">
        <w:rPr>
          <w:sz w:val="22"/>
        </w:rPr>
        <w:t>OpenVPN</w:t>
      </w:r>
      <w:proofErr w:type="spellEnd"/>
    </w:p>
    <w:p w:rsidR="00B635FE" w:rsidRPr="00B635FE" w:rsidRDefault="00B635FE" w:rsidP="00B635FE">
      <w:pPr>
        <w:pStyle w:val="NormalWeb"/>
        <w:numPr>
          <w:ilvl w:val="0"/>
          <w:numId w:val="13"/>
        </w:numPr>
        <w:rPr>
          <w:sz w:val="22"/>
        </w:rPr>
      </w:pPr>
      <w:r w:rsidRPr="00B635FE">
        <w:rPr>
          <w:sz w:val="22"/>
        </w:rPr>
        <w:t xml:space="preserve">Install </w:t>
      </w:r>
      <w:proofErr w:type="spellStart"/>
      <w:r w:rsidRPr="00B635FE">
        <w:rPr>
          <w:rStyle w:val="HTMLCode"/>
          <w:sz w:val="18"/>
        </w:rPr>
        <w:t>kubectl</w:t>
      </w:r>
      <w:proofErr w:type="spellEnd"/>
      <w:r w:rsidRPr="00B635FE">
        <w:rPr>
          <w:sz w:val="22"/>
        </w:rPr>
        <w:t xml:space="preserve">, update </w:t>
      </w:r>
      <w:proofErr w:type="spellStart"/>
      <w:r w:rsidRPr="00B635FE">
        <w:rPr>
          <w:sz w:val="22"/>
        </w:rPr>
        <w:t>kubeconfig</w:t>
      </w:r>
      <w:proofErr w:type="spellEnd"/>
    </w:p>
    <w:p w:rsidR="00B635FE" w:rsidRPr="00B635FE" w:rsidRDefault="00B635FE" w:rsidP="00B635FE">
      <w:pPr>
        <w:pStyle w:val="NormalWeb"/>
        <w:numPr>
          <w:ilvl w:val="0"/>
          <w:numId w:val="13"/>
        </w:numPr>
        <w:rPr>
          <w:sz w:val="22"/>
        </w:rPr>
      </w:pPr>
      <w:r w:rsidRPr="00B635FE">
        <w:rPr>
          <w:sz w:val="22"/>
        </w:rPr>
        <w:t xml:space="preserve">Replace image in </w:t>
      </w:r>
      <w:r w:rsidRPr="00B635FE">
        <w:rPr>
          <w:rStyle w:val="HTMLCode"/>
          <w:sz w:val="18"/>
        </w:rPr>
        <w:t>k8s/</w:t>
      </w:r>
      <w:proofErr w:type="spellStart"/>
      <w:r w:rsidRPr="00B635FE">
        <w:rPr>
          <w:rStyle w:val="HTMLCode"/>
          <w:sz w:val="18"/>
        </w:rPr>
        <w:t>deployment.yaml</w:t>
      </w:r>
      <w:proofErr w:type="spellEnd"/>
    </w:p>
    <w:p w:rsidR="00B635FE" w:rsidRPr="00B635FE" w:rsidRDefault="00B635FE" w:rsidP="00B635FE">
      <w:pPr>
        <w:pStyle w:val="NormalWeb"/>
        <w:numPr>
          <w:ilvl w:val="0"/>
          <w:numId w:val="13"/>
        </w:numPr>
        <w:rPr>
          <w:sz w:val="22"/>
        </w:rPr>
      </w:pPr>
      <w:r w:rsidRPr="00B635FE">
        <w:rPr>
          <w:sz w:val="22"/>
        </w:rPr>
        <w:t xml:space="preserve">Deploy to EKS via </w:t>
      </w:r>
      <w:proofErr w:type="spellStart"/>
      <w:r w:rsidRPr="00B635FE">
        <w:rPr>
          <w:rStyle w:val="HTMLCode"/>
          <w:sz w:val="18"/>
        </w:rPr>
        <w:t>kubectl</w:t>
      </w:r>
      <w:proofErr w:type="spellEnd"/>
      <w:r w:rsidRPr="00B635FE">
        <w:rPr>
          <w:rStyle w:val="HTMLCode"/>
          <w:sz w:val="18"/>
        </w:rPr>
        <w:t xml:space="preserve"> apply</w:t>
      </w:r>
    </w:p>
    <w:p w:rsidR="00B635FE" w:rsidRPr="00B635FE" w:rsidRDefault="00B635FE" w:rsidP="00B635FE">
      <w:pPr>
        <w:pStyle w:val="NormalWeb"/>
        <w:numPr>
          <w:ilvl w:val="0"/>
          <w:numId w:val="13"/>
        </w:numPr>
        <w:rPr>
          <w:rStyle w:val="HTMLCode"/>
          <w:rFonts w:ascii="Times New Roman" w:hAnsi="Times New Roman" w:cs="Times New Roman"/>
          <w:sz w:val="22"/>
          <w:szCs w:val="24"/>
        </w:rPr>
      </w:pPr>
      <w:r w:rsidRPr="00B635FE">
        <w:rPr>
          <w:sz w:val="22"/>
        </w:rPr>
        <w:t xml:space="preserve">Verify rollout with </w:t>
      </w:r>
      <w:proofErr w:type="spellStart"/>
      <w:r w:rsidRPr="00B635FE">
        <w:rPr>
          <w:rStyle w:val="HTMLCode"/>
          <w:sz w:val="18"/>
        </w:rPr>
        <w:t>kubectl</w:t>
      </w:r>
      <w:proofErr w:type="spellEnd"/>
      <w:r w:rsidRPr="00B635FE">
        <w:rPr>
          <w:rStyle w:val="HTMLCode"/>
          <w:sz w:val="18"/>
        </w:rPr>
        <w:t xml:space="preserve"> rollout status</w:t>
      </w:r>
    </w:p>
    <w:p w:rsidR="00B635FE" w:rsidRDefault="00B635FE" w:rsidP="00B635FE">
      <w:pPr>
        <w:pStyle w:val="NormalWeb"/>
        <w:rPr>
          <w:rStyle w:val="HTMLCode"/>
          <w:sz w:val="18"/>
        </w:rPr>
      </w:pPr>
    </w:p>
    <w:p w:rsidR="00B635FE" w:rsidRDefault="00B635FE" w:rsidP="00B635FE">
      <w:pPr>
        <w:pStyle w:val="NormalWeb"/>
        <w:rPr>
          <w:rStyle w:val="HTMLCode"/>
          <w:sz w:val="18"/>
        </w:rPr>
      </w:pPr>
    </w:p>
    <w:p w:rsidR="00B635FE" w:rsidRDefault="00B635FE" w:rsidP="00B635FE">
      <w:pPr>
        <w:pStyle w:val="NormalWeb"/>
        <w:rPr>
          <w:rStyle w:val="HTMLCode"/>
          <w:sz w:val="18"/>
        </w:rPr>
      </w:pPr>
    </w:p>
    <w:p w:rsidR="00B635FE" w:rsidRDefault="00B635FE" w:rsidP="00B635FE">
      <w:pPr>
        <w:pStyle w:val="NormalWeb"/>
        <w:rPr>
          <w:rStyle w:val="HTMLCode"/>
          <w:sz w:val="18"/>
        </w:rPr>
      </w:pPr>
    </w:p>
    <w:p w:rsidR="00AC2ABD" w:rsidRPr="00B635FE" w:rsidRDefault="00B635FE">
      <w:pPr>
        <w:rPr>
          <w:sz w:val="22"/>
        </w:rPr>
      </w:pPr>
      <w:r w:rsidRPr="00B635FE">
        <w:rPr>
          <w:sz w:val="22"/>
        </w:rPr>
        <w:lastRenderedPageBreak/>
        <w:pict>
          <v:rect id="_x0000_i1027" style="width:0;height:1.5pt" o:hralign="center" o:hrstd="t" o:hr="t"/>
        </w:pict>
      </w:r>
    </w:p>
    <w:p w:rsidR="00AC2ABD" w:rsidRPr="00B635FE" w:rsidRDefault="00B635FE">
      <w:pPr>
        <w:pStyle w:val="Heading2"/>
        <w:rPr>
          <w:sz w:val="30"/>
        </w:rPr>
      </w:pPr>
      <w:bookmarkStart w:id="6" w:name="required-github-secrets"/>
      <w:bookmarkEnd w:id="5"/>
      <w:r w:rsidRPr="00B635FE">
        <w:rPr>
          <w:sz w:val="30"/>
        </w:rPr>
        <w:t>Required GitHub Secre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66"/>
        <w:gridCol w:w="4300"/>
      </w:tblGrid>
      <w:tr w:rsidR="00AC2ABD" w:rsidRPr="00B635FE" w:rsidTr="00AC2A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Name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Purpose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AWS_ACCESS_KEY_ID_EKS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IAM user for CI/CD with E</w:t>
            </w:r>
            <w:r w:rsidRPr="00B635FE">
              <w:rPr>
                <w:sz w:val="22"/>
              </w:rPr>
              <w:t>CR/EKS access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AWS_SECRET_ACCESS_KEY_EKS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IAM secret key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AWS_REGION_EKS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 xml:space="preserve">e.g., </w:t>
            </w:r>
            <w:r w:rsidRPr="00B635FE">
              <w:rPr>
                <w:rStyle w:val="VerbatimChar"/>
                <w:sz w:val="20"/>
              </w:rPr>
              <w:t>ap-south-1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EKS_CLUSTER_NAME_EKS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Your EKS cluster name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VPN_PROFILE_B64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Base64-encoded VPN config (.ovpn)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VPN_USER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VPN login username</w:t>
            </w:r>
          </w:p>
        </w:tc>
      </w:tr>
      <w:tr w:rsidR="00AC2ABD" w:rsidRPr="00B635FE"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rStyle w:val="VerbatimChar"/>
                <w:sz w:val="20"/>
              </w:rPr>
              <w:t>VPN_PASS</w:t>
            </w:r>
          </w:p>
        </w:tc>
        <w:tc>
          <w:tcPr>
            <w:tcW w:w="0" w:type="auto"/>
          </w:tcPr>
          <w:p w:rsidR="00AC2ABD" w:rsidRPr="00B635FE" w:rsidRDefault="00B635FE">
            <w:pPr>
              <w:pStyle w:val="Compact"/>
              <w:rPr>
                <w:sz w:val="22"/>
              </w:rPr>
            </w:pPr>
            <w:r w:rsidRPr="00B635FE">
              <w:rPr>
                <w:sz w:val="22"/>
              </w:rPr>
              <w:t>VPN login password</w:t>
            </w:r>
          </w:p>
        </w:tc>
      </w:tr>
    </w:tbl>
    <w:p w:rsidR="00AC2ABD" w:rsidRPr="00B635FE" w:rsidRDefault="00B635FE">
      <w:pPr>
        <w:rPr>
          <w:sz w:val="22"/>
        </w:rPr>
      </w:pPr>
      <w:r w:rsidRPr="00B635FE">
        <w:rPr>
          <w:sz w:val="22"/>
        </w:rPr>
        <w:pict>
          <v:rect id="_x0000_i1028" style="width:0;height:1.5pt" o:hralign="center" o:hrstd="t" o:hr="t"/>
        </w:pict>
      </w:r>
    </w:p>
    <w:p w:rsidR="00AC2ABD" w:rsidRPr="00B635FE" w:rsidRDefault="00B635FE">
      <w:pPr>
        <w:pStyle w:val="Heading2"/>
        <w:rPr>
          <w:sz w:val="30"/>
        </w:rPr>
      </w:pPr>
      <w:bookmarkStart w:id="7" w:name="best-practices-followed"/>
      <w:bookmarkEnd w:id="6"/>
      <w:r w:rsidRPr="00B635FE">
        <w:rPr>
          <w:sz w:val="30"/>
        </w:rPr>
        <w:t>Best Practices Followed</w:t>
      </w:r>
    </w:p>
    <w:p w:rsidR="00AC2ABD" w:rsidRPr="00B635FE" w:rsidRDefault="00B635FE">
      <w:pPr>
        <w:pStyle w:val="Compact"/>
        <w:numPr>
          <w:ilvl w:val="0"/>
          <w:numId w:val="9"/>
        </w:numPr>
        <w:rPr>
          <w:sz w:val="22"/>
        </w:rPr>
      </w:pPr>
      <w:r w:rsidRPr="00B635FE">
        <w:rPr>
          <w:sz w:val="22"/>
        </w:rPr>
        <w:t>Docker multi-stage build for lean image.</w:t>
      </w:r>
    </w:p>
    <w:p w:rsidR="00AC2ABD" w:rsidRPr="00B635FE" w:rsidRDefault="00B635FE">
      <w:pPr>
        <w:pStyle w:val="Compact"/>
        <w:numPr>
          <w:ilvl w:val="0"/>
          <w:numId w:val="9"/>
        </w:numPr>
        <w:rPr>
          <w:sz w:val="22"/>
        </w:rPr>
      </w:pPr>
      <w:r w:rsidRPr="00B635FE">
        <w:rPr>
          <w:sz w:val="22"/>
        </w:rPr>
        <w:t>Secrets stored securely using GitHub Secrets.</w:t>
      </w:r>
    </w:p>
    <w:p w:rsidR="00AC2ABD" w:rsidRPr="00B635FE" w:rsidRDefault="00B635FE">
      <w:pPr>
        <w:pStyle w:val="Compact"/>
        <w:numPr>
          <w:ilvl w:val="0"/>
          <w:numId w:val="9"/>
        </w:numPr>
        <w:rPr>
          <w:sz w:val="22"/>
        </w:rPr>
      </w:pPr>
      <w:r w:rsidRPr="00B635FE">
        <w:rPr>
          <w:sz w:val="22"/>
        </w:rPr>
        <w:t>Separate build, test</w:t>
      </w:r>
      <w:r w:rsidRPr="00B635FE">
        <w:rPr>
          <w:sz w:val="22"/>
        </w:rPr>
        <w:t xml:space="preserve"> and deploy jobs.</w:t>
      </w:r>
    </w:p>
    <w:p w:rsidR="00AC2ABD" w:rsidRPr="00B635FE" w:rsidRDefault="00B635FE">
      <w:pPr>
        <w:pStyle w:val="Compact"/>
        <w:numPr>
          <w:ilvl w:val="0"/>
          <w:numId w:val="9"/>
        </w:numPr>
        <w:rPr>
          <w:sz w:val="22"/>
        </w:rPr>
      </w:pPr>
      <w:r w:rsidRPr="00B635FE">
        <w:rPr>
          <w:sz w:val="22"/>
        </w:rPr>
        <w:t>VPN guardrail for private EKS access.</w:t>
      </w:r>
    </w:p>
    <w:p w:rsidR="00AC2ABD" w:rsidRPr="00B635FE" w:rsidRDefault="00B635FE">
      <w:pPr>
        <w:pStyle w:val="Compact"/>
        <w:numPr>
          <w:ilvl w:val="0"/>
          <w:numId w:val="9"/>
        </w:numPr>
        <w:rPr>
          <w:sz w:val="22"/>
        </w:rPr>
      </w:pPr>
      <w:r w:rsidRPr="00B635FE">
        <w:rPr>
          <w:sz w:val="22"/>
        </w:rPr>
        <w:t>Kubernetes manifest updated dynamically per deployment.</w:t>
      </w:r>
    </w:p>
    <w:p w:rsidR="00AC2ABD" w:rsidRPr="00B635FE" w:rsidRDefault="00B635FE">
      <w:pPr>
        <w:rPr>
          <w:sz w:val="22"/>
        </w:rPr>
      </w:pPr>
      <w:r w:rsidRPr="00B635FE">
        <w:rPr>
          <w:sz w:val="22"/>
        </w:rPr>
        <w:pict>
          <v:rect id="_x0000_i1029" style="width:0;height:1.5pt" o:hralign="center" o:hrstd="t" o:hr="t"/>
        </w:pict>
      </w:r>
    </w:p>
    <w:p w:rsidR="00AC2ABD" w:rsidRPr="00B635FE" w:rsidRDefault="00AC2ABD">
      <w:pPr>
        <w:rPr>
          <w:sz w:val="22"/>
        </w:rPr>
      </w:pPr>
      <w:bookmarkStart w:id="8" w:name="limitations-improvements"/>
      <w:bookmarkEnd w:id="7"/>
    </w:p>
    <w:p w:rsidR="00AC2ABD" w:rsidRPr="00B635FE" w:rsidRDefault="00B635FE">
      <w:pPr>
        <w:pStyle w:val="Heading2"/>
        <w:rPr>
          <w:sz w:val="30"/>
        </w:rPr>
      </w:pPr>
      <w:bookmarkStart w:id="9" w:name="conclusion"/>
      <w:bookmarkEnd w:id="8"/>
      <w:r w:rsidRPr="00B635FE">
        <w:rPr>
          <w:sz w:val="30"/>
        </w:rPr>
        <w:t>Conclusion</w:t>
      </w:r>
    </w:p>
    <w:p w:rsidR="00AC2ABD" w:rsidRPr="00B635FE" w:rsidRDefault="00B635FE">
      <w:pPr>
        <w:pStyle w:val="FirstParagraph"/>
        <w:rPr>
          <w:sz w:val="22"/>
        </w:rPr>
      </w:pPr>
      <w:r w:rsidRPr="00B635FE">
        <w:rPr>
          <w:sz w:val="22"/>
        </w:rPr>
        <w:t>This CI/CD setup automates the full lifecycle of application delivery to a secure AWS EKS environment using GitHub Actions, Docker, and OpenVPN. It ensures consistency, traceability, and secure connectivity for each deployment run.</w:t>
      </w:r>
    </w:p>
    <w:p w:rsidR="00AC2ABD" w:rsidRPr="00B635FE" w:rsidRDefault="00B635FE">
      <w:pPr>
        <w:rPr>
          <w:sz w:val="22"/>
        </w:rPr>
      </w:pPr>
      <w:r w:rsidRPr="00B635FE">
        <w:rPr>
          <w:sz w:val="22"/>
        </w:rPr>
        <w:pict>
          <v:rect id="_x0000_i1030" style="width:0;height:1.5pt" o:hralign="center" o:hrstd="t" o:hr="t"/>
        </w:pict>
      </w:r>
    </w:p>
    <w:p w:rsidR="00AC2ABD" w:rsidRPr="00B635FE" w:rsidRDefault="00AC2ABD">
      <w:pPr>
        <w:pStyle w:val="FirstParagraph"/>
        <w:rPr>
          <w:sz w:val="22"/>
        </w:rPr>
      </w:pPr>
      <w:bookmarkStart w:id="10" w:name="_GoBack"/>
      <w:bookmarkEnd w:id="0"/>
      <w:bookmarkEnd w:id="9"/>
      <w:bookmarkEnd w:id="10"/>
    </w:p>
    <w:sectPr w:rsidR="00AC2ABD" w:rsidRPr="00B635F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1D699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1B2A61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C407C0"/>
    <w:multiLevelType w:val="multilevel"/>
    <w:tmpl w:val="00809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0D17048"/>
    <w:multiLevelType w:val="multilevel"/>
    <w:tmpl w:val="8B98D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5EB5272"/>
    <w:multiLevelType w:val="multilevel"/>
    <w:tmpl w:val="3CF60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3271C98"/>
    <w:multiLevelType w:val="multilevel"/>
    <w:tmpl w:val="5D169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</w:num>
  <w:num w:numId="12">
    <w:abstractNumId w:val="5"/>
  </w:num>
  <w:num w:numId="13">
    <w:abstractNumId w:val="4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AC2ABD"/>
    <w:rsid w:val="00AC2ABD"/>
    <w:rsid w:val="00B6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EBAB0A-02A7-41C8-A646-5FD88FE32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B635F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B635F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635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1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84</Words>
  <Characters>2765</Characters>
  <Application>Microsoft Office Word</Application>
  <DocSecurity>0</DocSecurity>
  <Lines>23</Lines>
  <Paragraphs>6</Paragraphs>
  <ScaleCrop>false</ScaleCrop>
  <Company/>
  <LinksUpToDate>false</LinksUpToDate>
  <CharactersWithSpaces>3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5-07-13T19:28:00Z</dcterms:created>
  <dcterms:modified xsi:type="dcterms:W3CDTF">2025-07-13T19:37:00Z</dcterms:modified>
</cp:coreProperties>
</file>